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ข่าวเช้าช่อง</w:t>
      </w:r>
      <w:r>
        <w:t xml:space="preserve"> </w:t>
      </w:r>
      <w:r>
        <w:t xml:space="preserve">5</w:t>
      </w:r>
      <w:r>
        <w:t xml:space="preserve"> </w:t>
      </w:r>
      <w:r>
        <w:t xml:space="preserve">สุดสัปดาห์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</w:t>
      </w:r>
      <w:r>
        <w:t xml:space="preserve"> </w:t>
      </w:r>
      <w:r>
        <w:t xml:space="preserve">พ.ค.64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3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// สวัสดีครับ // สวัสดีค่ะ ต้อนรับคุณผู้ชมเข้าสู่ข่าวเช้า ททบ. 5 สุดสัปดาห์นะคะ ดิฉันเสวรส คติรส สมบูรณ์ และคุณสมยศ ทองน้อย ไพวัลย์ // คุณผู้ชมสามารถติดตามได้ผ่านทาง Facebook Live แล้วก็ Youtube นะครับ พิมพ์ www.tv5.co.th รวมไปถึงติดตามรายการย้อนหลังได้ทาง th ครับ // สวัสดี… ผ่านทางวันนี้คงต้องติดตามสถานการณ์ COVID-19 นะคะ เมื่อวานตัวเลขผู้ติดเชื้อในประเทศ คนนะคะ ประมาณแล้วก็ผู้เสียชีวิตก็ยังเยอะอยู่นะคะ 15 คน แต่เรามาดูสถานการณ์ในต่างประเทศกันก่อน เพราะที่อินเดียยังหนักหน่วงทีเดียวยอดผู้ติดเชื้อทำสถิติรายสัปดาห์ถึง 300,000 คนนะคะ อินเดียนี่นะคะ ไปดูกันก่อน สถานการณ์น่าเป็นห่วงทีเดียวค่ะ ทางการอินเดียนะคะ ประกาศว่าตอนนี้ค่ะ ศูนย์ฉีดวัคซีนทุกแห่งในนครมุงใบ ที่จะนำมาฉีดให้กับประชาชน มีขึ้นในขณะที่ยอดผู้ติดเชื้อใหม่รายวันในอินเดียที่พุ่งสูงขึ้นเกิน 300,000 คน กว่า 1 สัปดาห์นะคะ โดยยอดยังคงสูง 24 ชั่วโมงมานี้ ยอดรวมสะสม 18 ล้านคน ทำให้ยอดติดเชื้อสะสมนั้นทะลุ 19 ล้านคนค่ะ หลังจากที่เพิ่งจะทะลุ 18 ล้านคนเมื่อ 2 วันก่อนเองค่ะ ซึ่งผู้เชี่ยวชาญทางการแพทย์เชื่อว่ายอดอาจจะมากกว่าที่ทางการประกาศไว้ 5-10 เท่า และว่ายอดผู้ติดเชื้อในอินเดียเพิ่มขึ้นมาเป็น 19 ล้านคน ในเวลาไม่ถึง 6 เดือน นายกรัฐมนตรีขอฝรั่งเศสกล่าวนะคะ ว่าวัคซีนต้าน COVID-19 ว่าสามารถต้าน CoVID-19 สายพันธุ์ที่แพร่ระบาดครั้งแรกในอินเดียหรือไม่ แล้วก็ยังไม่ควรที่จะประเมินอันตรายของตัวนี้ต่ำเกินไปน พบผู้ติดเชื้อสายพันธุ์อินเดียแล้ว การแถลงครั้งนี้ก็มีขึ้นนะคะ เอลมานูเอล ของฝรั่งเศสเพิ่งประกาศที่ผ่านมา ว่าคาแฟ่ ศูนย์วัฒนธรรมปิดไปนับตั้งแต่การแพร่ระบาด COVID-19 เปิดให้บริการอีกครั้งในวันที่ 19 พฤษภาคมค่ะ มาดูที่ตุรกีนะคะ ผู้ใช้รถใช้ถนนต้องเข้าแถวยาวในกรุงอังการ่า เพื่อที่จะตรวจตราว่าพวกเขามีเอกสารตามที่ทางการกำหนดหรือไม่ หลังจากมาตรการล็อกดาวน์มีผลบังคับใช้เป็นวันแรกนะคะ เพื่อยับยั้งการแพร่ระบาดของเชื้อ COVID-19 นอกจากนี้ยอดติดเชื้อรายวัน โดยอยู่ในระดับ 3-4 หมื่นคน ส่วนในเรื่องขอวัคซีนต้าน COVID-19 ซื้อวัคซีน sputnik V ของรัสเซีย แล้วก็จะเริ่มส่งถึงตุรกีภายในเดือน ของ sinovac ของจีนขณะนี้ได้ฉีดวัคซีนให้ประชาชนไปแล้ว 22 ล้านเข็ม แล้วก็มีประชาชนอีก 13,500,000 คนค่ะ ที่ได้รับวัคซีนเข็มแรกแล้วด้วยค่ะ // ก็คงต้องจับตา ยอดผู้ติดเชื้อก็ยังเพิ่มสูงขึ้นนะคะ วันที่ 6 พฤษภาคมนี้เป็นต้นไปนะครับ ผู้ที่จะต้องมีการกักตัว 14 วัน แม้ว่าจะได้รับการฉีดวัคซีนป้องกันโรค COVID-19 แล้วก็ตามนะครับ มากขึ้นเช่นเดียวกันครับ แสงรัตน์ อธิบดีกรมสารนิเทศและกระทรวงการต่างประเทศ เปิดเผยถึงมาตรการคัดกรองคนเข้าประเทศตามมติของที่ประชุม ศบค. ตามที่ ที่ออกก่อนวันที่ 1 พฤษภาคม 2564 มาถึงไทยวันที่ 1-5 พฤษภาคม 2564 อนุโลมให้กักตัวเหมือนมาตรการเดิม คือ กักตัว 7 วัน สำหรับ สุข ประกาศกักตัว 10 วันนะครับ สำหรับคนที่เดินทาจาก ขออภัยครับ สำหรับผู้ที่เดินทางมาจากต้นทางที่ไม่มีรายงานพบเชื้อ ให้กักตัว 14 สำหรับผู้ที่เดินทางมาจากประเทศต้นทาง ไทยที่ได้รับหนังสือรับรองวันที่ 1 พฤษภาคมเป็นต้นไปและเข้าไทยวันที่ 6 พฤษภาคม นี้เป็นต้นไป ต้องกักตัว 14 วัน แม้ว่าจะฉีดวัคซีน COVID-19 แล้วก็ตาม ข้นขึ้น โดยไม่การรักษาพยาบาลหรือตรวจหาเชื้อเท่านั้นครับ// มาดูการแถลงของ ศบค. เมื่อวานนี้นะคะ ผู้ติดเชื้อก็มีการแถลงออกมา มียอดผู้ติดเชื้อสูง เสียชีวิต 15 รายค่ะ ส่วนยติดเชื้อนะคะ แล้วก็เสียชีวิตนี่ จริง ๆ แล้วยังน่าเป็นห่วง นับตั้งแต่ 1 เมษายน นี่ มีผู้เสียชีวิตไปแล้ว 109 รายค่ะ แพทย์หญิงพรรณประภา ยงประกูล ผู้ช่วยโฆษก ศบค. แถลงยอดผู้ติดเชื้อ COVID-19 ในประเทศอยู่ที่ 1,583 ราย เป็นการติดเชื้อในประเทศ 1,579 ราย ติดเชื้อต่างประเทศ ยอดผู้ป่วยยืนยันสะสมขณะเดียวกันค่ะ มีผู้ป่วยรักษาหายเพิ่ม 860 ราย ยอดสะสมก็คือ 36,254 ราย มีผู้เสียชีวิตเพิ่ม กำลังรักษา 28,296 ราย เป็นในโรงพยาบาลนั้น 21,467 ราย โรงพยาบาลสนามและอื่น ๆ 7,200 ราย แล้วก็มีผู้ป่วยอาการหนักนะคะ 281 ราย แล้วก้ใช้เครื่องช่วยหายใจ 250 รายค่ะ ส่วนเรื่องของผู้ที่เสียชีวิตนะคะ 15 รายที่เพิ่มมานั้น ก็เป็นชาว 5 ราย หญิง 9 ราย แยกเป็นกรุงเทพมหานคร 9 ราย แยกเป็น ชลบุร ราชบุรี และก็ประจวบคีรีขันธ์ ส่วนใหญ่ผู้ป่วยที่เสียชีวิตก็มักจะมีโรคประจำตัวนะคะ ทั้งความดันโลหิตสูง โรคหัวใจ ไขมันในเลือดสูง ปอดเรื้อรัง โรคอ้วน เป็นผู้ป่วยติดเตียง และยอดผู้ป่วยเสียชีวิตการระบาดระลอกใหม่ นับตั้งแต่วันที่ 1-8 เมษายนนะคะ มีผู้เสียชีวิตทั้งหมด 109 รายค่ะ // สืบเนื่องจากยอดผู้เสียชีวิตนะครับ รายงานนะครับ อย่างที่เราคราบกันแล้วรวมถึงวงการตลกนะครับ ได้สูญเสียตลกชื่อดังของวงการไทยเราเลยนะครับ เมื่อวานนี้ทางครอบครัวก็ไปรับร่างที่โรงพยาบาลครับ ท่ามกลางมาตรการเข้มข้นที่ป้องกัน COVID-19 หลังจากที่นายอาคม ปรีดากุลครับ หรือว่าน้าค่อมชวนชื่น ปรีดากุล ครับ COVID-19 ที่สถาบันการแพทย์จักรีนฤบดินทร์ โรงพยาบาลรามาธิปดี สมุทรปราการ ก่อนเสียชีวิตเมื่อเช้าวานนี้นะครับ ทางครอบครัวได้นำร่างของน้าค่อมไปฌาปนกิจที่วัดพระศรีมหาธาตุ บางเขน ของเมื่อวานนี้ โดยมีผู้ใกล้ชิดไปร่วมมือเนื่องจากญาติบางส่วนนะครับ ยังคงต้องกักตัวเป็นเวลา 14 วัน ขณะที่มีบุคคลแวดวงบันเทิงไปร่วมวัยอาลัยเป็นครั้งสุดท้าย สำหรับขั้นตอนการฌาปานกิจ ของโรค COVID-19 อย่างเคร่งครัด ไม่มีส่วนผู้ที่ไเกี่ยวข้องเข้ามาในพื้นที่ดำเนินการ และพิธีอื่น ๆ นะครับ ทุกขั้นตอนดำเนินการโดยเจ้าหน้าที่ชุดเฉพาะกิจที่สวมชุด PPE มีเจ้าหน้าที่กู้ภัย เป็นผู้ช่วยดำเนินการ พอเสร็จสิ้นพิธีนะครับ ครอบครัวก็ให้สัมภาษณ์กับสื่อมวลชน โดยกล่าวขอบคุณทีมแพทย์ที่ให้การรักษาน้าค่อมอย่างเต็มที่ครับ สำหรับนายอาคม ปรีดากุล รู้จักกันในชื่อ น้าค่อม อและละครภาพยนตร์ไม่ต่ำกว่า 40 เรื่อง เสียงให้กับน้าค่อมนะครับ ก็คือ 7 ประจันบาน ทำรายได้กว่า 58 ล้านบาท และผลงานล่าสุดนะครับ ปี 2564 ที่น้าค่อมได้ฝากเสียงหลัคือ ภาพยนตร์เรื่องอีเรียมซิ่งนะครับ ที่ฝากผลงานเอาไว้มากมาย ด้วยการที่น้าค่อมนะครับ เป็นคนนนิสัยดี ร่าเริง และเป็นกันเอง ทำให้เป็นที่เคารพรักของคนในวงการบันเทิง ซึ่งทีมข่าวเช้าก็ ต่อครอบครัวของน่าค่อม ชวนชื่นนะครับ เมื่อวานนี้นะครับ ช่วงเวลาประมาณ 6 โมงครึ่งนะครับ แล้วก็รักษาตัวอยู่โรงพยาบาล 19 วันนะคะ เชื่อว่าน้าค่อมยังอยู่ในใจของคนไทยตลอดไปนะคะ ช่วงหน้าให้ติดตามค่ะ</w:t>
      </w:r>
    </w:p>
    <w:p>
      <w:pPr>
        <w:pStyle w:val="BodyText"/>
      </w:pPr>
      <w:r>
        <w:t xml:space="preserve">[เสียงดนตรี] เปิดศูนย์แรกรับค่ะ ที่อาคารนิมิตรบุตร ที่อาคารไทย-ญี่ปุ่น สนามกีฬาแห่งชาติ มีผู้ที่ตกค้างนะคะ Ցนายอนุทิน ชาญวีรกุล ได้ลงพื้นที่ ได้ลงพื้นที่ตรวจความพร้อมติดเชื้อ COVID-19 หลังจากเปิดบริการวันแรกศูนย์แรกรับแล้วก็ส่งต่อมีความพร้อมค่ะ ในการรับผู้ติดเชื้อ COVID-19 ที่ยังตกค้างอยู่ที่บ้าน และประสานกับหน่วย ที่เหมาะสมกับลำดับผู้ติดเชื้อ เมื่อรับทราบข้อมูลผู้ติดเชื้อแล้วนะคะ เมื่อได้เตียงแล้วก็จะส่งต่อมารักษาทันที ทำให้เตียงภายในศูนย์แรกรับมีการหมุนเวียนตลอด คาดว่าประมาณ 1 สัปดาห์ค่ะ จะช่วยผู้ติดเชื้อได้ ทั้งนี้ข้อมูลวันที่ 30 เมษายนติดเชื้อติดต่อเข้ามายังศูนย์แรกรับแล้วก็ส่งต่อในจำนวน 20 ราย เป็นการโทร. เข้า Call Center 0791000 จำนวน 7 ราย สีเขียว 8 ราย สีเหลือง 1 รายและก็สีแดง 1 ราย ได้ตรวจคัดกรองเบื้องต้นและประสานเข้ารับการรักษาทั้งหมด แล้วก็เป็นการเดินทางเข้ามาเอง ส่งต่อไปรับษาแล้วเช่นกันนะคะ ต้องย้ำว่ารับเฉพาะผู้ติดเชื้อตกค้างนะคะ ไม่ได้เป็นการรับการตรวจหาเชื้อแต่อย่างใด ติดเชื้อตกค้าง คือ รู้ตัวเองแล้วว่าติดเชื้อแน่นอน และยังไม่สามารถที่จะไปหาโรงพ ก็โทร. มาได้ทีท่คอลเซนเตอร์นะคะ 1000 หรือว่าเดินทางมาด้วยตนเองนะคะ โดยที่ไปที่ศูนย์กีฬามินิบุตร ศูนย์กีฬาแห่งชาตินิมิตรบุตรนะคะ // ของศูนย์สนับสนุนเคลื่อนย้ายผู้ติดเชื้อ Cซึ่งทำงานร่วมกันกับรัฐบาลและ ศบค. ในการเคลื่อนย้ายผู้ติดเชื้อ COVID-19 ในกรุงเทพฯ ไปยังโรงพยาบาลสนามด้วยความห่วงใยครับ จากสถานการณ์การแพร่ระบาด COVID-19 ที่กว้าง นายกรัฐมนตรีและรัฐมนตรีว่าการกระทรวงกลาโหม ได้สั่งการให้เหล่าทัพเข้าอำนวยความสะดวกด้านการเคลื่อนย้ายผู้ติดเชื้อไปยังโรงพยาบาลสนาม และปริมณฑล โดยศูนย์ป้องกันสถานการณ์ COVID-19 มั่นคงได้บูรณาการจากจัดตั้งศูนย์สนับสนุนการเคลื่อนย้ายผู้ติดเชื้อ COVID-19 หรือว่า ศปม. ขึ้น เคลื่อนย้ายผู้ติดเชื้อ COVID-19 ในกรุงเทพฯ และปริมณฑลอย่างต่อเนื่องมาแล้วกว่า 357 รายครับ // มาดูสถานภาพของโรงพยาบาลสนามของกองทัพนะคะ ที่ได้รับการสนับสนุนจากภาครัฐ ผู้ป่วย COVID-19 นั้น สนามกองทัพบก 1,013 เตียง มีผู้ป่วยเข้ารับรักษาแล้ว 403 เตียง คงเหลือ 610 เตียง แบ่งเป็นที่เกียรติกายคงเหลือ 30 เตียงนะคะ อากาศยานนะคะ ที่ 1 ถนนแจ้งวัฒน เตียงที่ศูนย์การทหารค่ายธนรัตรที่กรมยุทธศึกษาทหารบก กรมพลาธิการทหารบกคงเหลือ 50 เตียง ที่กองพันทหารราบที่ 3 ที่กรมสนับสนุนกองพันทหารราบที่ 15 คงเหลือ 100 เตียง และกองพันทหารราบที่ 1 กรมทหารราบที่ 15 คงเหลือ 15 เตียง ก็มีผู้ป่วยรักษาหายแล้วค่ะ // ขณะที่โรงพยาบาลสนามของกองทัพเรือนะครับ จำนวน 726 เตียง มีผู้ป่วยเข้าพักรักษาแล้วนะครับ 125 เตียง แบ่งเป็นที่โรงพยาบาลสนามอากาศยานและรักษาฝั่งเกตแก้วคงเหลือ 302 เตียง โรงพยาบาลค่ายพระมหาเจษฎาราชเจ้า พระมหาเจษฎาราชเจ้า 121 เตียงและโรงพยาบาลสนามโรงฝึกกองทัพเรือ บ้านจันทเขต จังหวัดจันทบุรีซึ่งผู้ที่ต้องการเข้ารับการรักษานะครับ สามารถสอบถามเกณฑ์เข้ารับการรักษา และส่งตัวได้ที่สาธารณสุขจังหวัดในพื้นที่จังหวัดชลบุรี ศูนย์การฝึกหน่วยบัญชาการโดยสามารถโทรศัพท์นะครับ เบอร์โทรศัพท์ 096 401 2016 และติดต่อได้ที่โรงพยาบาลพระปกเกล้านะครับ สามารถติดต่อได้ที่ 0634649878 ครับ // มาดูโรงพยาบาลสนามของกองทัพอากาศกันบ้างนะคะ ตอนนี้มีจำนวน 240 มีผู้เข้าพักรักษาแล้ว 145 คงเหลือ 115 เตียง แบ่งเป็นที่กองทัพอากาศดอนเมืองคงเหลือ 77 เตียงแล้วก็กองทัพอากาศที่โรงเรียนการบิน นครปฐมนั้น คงเหลือ 18 เตียง สนามกองทัพอากาศหายป่วย 16 รายนะคะ ก็มีผู้ป่วยรักษาหายแล้ว 26 รายนะคะ สามารถที่จะสอบถามข้อมูลเกณฑ์เข้ารับการรักษาตัวได้ที่แผนกประชาสัมพันธ์ได้ที่นะคะ ที่เบอร์ 025347666 ค่ะ // และสำหรับเตียงสนามที่รับผิดชอบของกองบัญชาการกองทัพไทยนะครับ ที่จัดเตรียมสำหรับ COVID-19 ที่ศูนย์ฝึกบรรเทาสาธารณภัย กองบัญชาการกองทัพบกไทย ผู้ป่วยนะครับ ได้ 90 เตียง ปัจจุบันยังไม่มีผู้ป่วยทั้งนี้ผู้ป่วยที่ติดเชื้อ COVID-19 ไม่สามารถเดินทางเข้าไปรับการรักษาตัว ได้นะครับ จะต้องถูกวินิจฉัยจากแพทย์ก่อนแล้วเป็นสีเขียว คือ ผู้ป่วยที่มีอาการไม่มาก ไม่มีอาการ ไม่มีโรคร่วมเฉพาะนะครับ ฉะนั้น ผู้ป่วยที่ติดเชื้อ COVID-19 ติดต่อไปยังโรงพยาบาล และให้โรงพยาบาลติดต่อมา ครับ // ต่อเนื่องนะคะ ในเรื่องของการลงทะเบียนฉีดวัคซีนก็เริ่มต้นแล้ว โดยกองทัพบกกรมทหารสื่อสารที่ 1 นะคะ จัดกำลังพลเข้าปฏิบัติภารกิจของ COVID-19 นะคะ ฉีดวัคซีนในจังหวัดสมุทรสาครค่ะ กองทัพบก โดยกรมทหารสื่อสารที่ 1 ภาคส่วนที่เกี่ยวข้อง ประกอบด้วยเจ้าหน้าที่ฝ่ายปกครอง แล้วก็เจ้าหน้าที่สาธารณสุขรวมกว่า 150 คนนะคะ เพื่อปฏภาระกิจเพื่อควบคุมการระบาดของ COVID-19 มีมาตรการป้องกันโรคของกระทรวงสาธารณสุข การฉีดวัคซีนให้กับประชาชนจังหวัดสมุทรสาครรวม 6 แห่ง ได้แก่ที่โรงพยาบาลท่าฉลอม มณีศรีวราราม โรงพยาบาลท่าปลา ลการบริหารส่วนท่าทรายแล้วก็ที่โรงพยาบาลกระทุ่มแบน มีประชาชนทยอยเดินทางไปลงทะเบียนกันอย่างต่อเนื่องนะคะ ของพลเอก ณรงค์ ที่มีความห่วงใยประชาชนที่มีผลกระทบของ COVID-19 พร้อมสั่งการให้หน่วยที่ขึ้นตรงสนับสนุนภาคส่วนต่าง ๆ ในการคลี่คลายสถานการณ์ การนำทรัพยากรที่มีอยู่มาปรับใช้อย่างเหมาะสมค่ะ เพื่อให้การป้องกันการแพร่ระบาดของ COVID-19 มีประสิทธิภาพยิ่งขึ้นนั่นเองค่ะ // ก็ต้องติดตามสถานการณ์ COVID-19 ทั้งในและนอกประเทศ นะครับ พักสักครู่เดียวครับ เดี๋ยวมาติดตามข่าวที่น่าสนจสักครู่ครับ // สักครู่ค่ะ // ยังอยู่กันที่ข่าวในบ้านเรานะครับ แพร่ระบาดของ COVID ครับพี่ทิฟ โโรดงพยาบาล โดยหลายคนอยากบริจาคโลหิตได้นะครับ ซึ่งทางด้านกำลังพลหน่วยขึ้นตรงนะครับ ก็ได้ออกไปบริจาคโลหิตเพื่อช่วยแก้ปัญหา เริ่มกันที่อาคารศาสนสถานมลฑลทหารบกที่ 33 ครับ โดยพลโทจิราวัฒ จุฬากุล นำกำลังพลใน อันเนื่องมาจากการแพร่ระบาดของโรค COVID ทำให้มีผู้ออกมาบริจาคโลหิตน้อยลง เพราะเสี่ยงต่อการรับเชื้อโรค หากต้องไปบริจาคโลหิตที่โรงพยาบาล ส่งผลนะครับ ให้โรงพยาบาลหลายแห่งทั่วประที่จะเอาไว้ใช้ผู้ที่เจ็บป่วยรักษาไปด้วยซึ่งทางด้านกิจกรรมในครั้งนี้นะครับ ได้โลหิตรวมทั้งสิ้น 23,200 CC ภาคบริการโลหิตแห่งชาติ 20 ก็ ผู้เจ็บป่วยต่อไปครับ // ไปดูที่ค่ายทหารจังหวัดขอนแก่น โดยมีผู้บัญชาการทหารบกที่ 23 นะคะ พร้อมด้วยกำลังพลได้บริจาคโลหิโรงพยาบาลขอนแก่น โดยศูนย์บริการ COVID-19 ส่งผลให้ทำให้ปริมาณโลหิตสำรองในคลังเลือดกลางเหลือน้อยตามไปด้วย ส่งผลกระทบนะคะ ทำให้ที่มีผลต่อชีวิตพี่น้องประชาชน มาดูที่ภาคบริการโลหิตแห่งชาติ สภากาชาดไทยนครราชสีมานะคะ พลตรี บุญสินท์ ผู้บัญชาการทหารราบที่ 3 มา ร่วมกันบริจาคโลหิต cc สำหรับการทำให้กับโรงพยาบาลต่าง ๆ ทั้งจังหวัด 32 อำเภอ อย่างไรก็ตามนะคะ ภาคบริการโลหิต ก็มีการวางมาตรการคัดกรอง COVID อย่างเขชทั้งการตรวจวัดอุณหภูมิของเจ้าหน้าที่ พร้อมกับจัดสถานที่ให้เว้นระยะห่าง เพื่อสร้างความมั่นใจนะคะ ให้กับผู้ที่จะมาบริจาคโลหิต กันที่กองพลทหารม้าที่ 3 สนับสนุนโรงพยาบาลอย่างต่อเนื่องโดยเฉพาะที่โรงพยาบาล ที่สามารถรองรับผู้ติดเชื้อ COVID-19 ได้ 32 เตียง มีผู้เข้ารับการรักษาแล้ว 4 ราย มีผู้ป่วยที่ส่งตัวมาจากโรงพยาบาลกองพลทหารม้าที่ 3 ได้จัดตั้งศูนย์ผู้ติดเชื้อ COVID-19 โดยจัดกำลังพลและยานพาหนะ ภาครัฐและพื้นที่ข้างเคียงเมื่อมีการร้องขอมานะครับ // อย่างไรก็ตามร่วมกันบริจาคโลหิตนะคะ เป็นการส่งต่อชีวิตนะคะ ให้อีกหลายชีวิตเลยทีเดียว มาต่อกันที่ วันนี้วันที่ 1จริง ๆ ก่อนหน้านี้ถ้าหลายพื้นที่ เป็นการขอบคุณรายงานล่าสุดเองรัฐมนตรีว่าการกระทรวงแรงงานรับข้อเรียกร้องนะคะ เนื่องในวันแรงงานแห่งชาติ ในการจัดงานวันแรงงานแห่ง เพื่อนำเสนอนายกรัฐมนตรีค่ะ นายสุชาติ ชุมศรี กล่าวเนื่องในโอกาสวันแรงงานแห่งชาติ 1 พฤษภาคม และเป็นประเพณีปฏิบัติเพื่อผู้นำแรงงานนะคะ ได้ให้ความช่วยเหลือผู้ใช้แรงงานนะคะ จัดงานแห่งชาติก็ได้ยื่นข้อร้องเรียนนะคะ เพื่อเสนอต่อรัฐบาล ทั้งนี้รัฐบาลได้ตระหนักถึงความสำคัญของ ดำเนินการตามข้อเรียกร้องตามผู้ใช้แรงงาน แล้วก็ยกระดับเรื่องของคุณภาพชีวิต โดยข้อเรียกร้องที่เสนอต่อรัฐบาล มีทั้งให้รัฐบาลรับรอง ประเทศ ให้รัฐบาลแก้ไขเพิ่มเติมแรงงาน พุทธศักราช 2559 ปฏิรูปแก้ไขเพิ่มเติมเกี่ยวกับประกันสังคม จัดระบบกองทุนสวัสดิการให้เทียบเคียงกับระบบรัฐบในระบบของภาคเอกชนและรัฐมนตรีว่าการกระทรวงแรงงานแต่งตั้งคณะทำงานติดตามข้อเรียกร้องปีพุทธศักราช 2563 อีกด้วยนะคะ อย่างไรก็ตามก็ต้องเป็นกำลังใจให้แรงงานทุกคน เราก็เป็น 1 ในแรงงานนะคะ ที่ยังต้องใช้แรงงานที่ยังต้องสู้กับ COVID-19 // ไปติดตามนวัตกรรมนะครับ ของนักวิจัยมหาวิทยาลัยแม่ฟ้าหลวง จังหวัดเชียงรายนะครับ เพื่อที่จะเอาไว้ใช้กับเครื่อง ultarsound นายแพทย์สิทธิพร มหาวิทยาลัยแม่ฟ้าหลวง จังหวัดเชียงราย สำหรับช่วยตรวจอวัยวะสารหล่อลื่นระหว่างหัวตรวจอัลตราซาวด์โดยเจลข้าวนี้นะครับ ได้นำข้าวมาเป็นหลัก คุณภาพของข้าวอัตราซารดเจลจากข้าวนะครับ มีความปลอดภัยและจำลองได้คมชัดได้มากกว่าของต่างประเทศเลือกข้าวเจ้ามาเป็นวัตถุดิบนี่ ช่วยถนอมข้าวให้เก็บได้นานยิ่งขึ้น เครื่องมือแพทย์นี้จะสร้างมูลค่าให้กับข้าวได้สูง ต่อยอดการผลิตผลิตสินค้าต้นแบบทดลองจำหน่ายให้กับโรงพยาบาลทั่วประเทศ ซึ่งได้รับรางวัลการวิจัยแห่ง สิ่งประดิษฐ์คิดค้นการวิจัยแห่งชาติด้วยครับ // ต้องชื่นชมท่านอาจารย์นายแพทย์สิทธิพร บุญนิต มหาวิทยาลัยแม่ฟ้าหลวงค่ะ ถือเป็นนักวิจัยที่ ช่วงหน้ามีข่าวต่างประเทศที่หน้าสนใจค่ะ // ช่วงนี้มาติดตามอิสราเอล เดินทางตรวจสอบสถานที่เหยียบกันขึ้นในพิธีทางศาสนาของชาวยิว จนมีผู้เสียชีวิต แล้วก็ผู้บาดเจ็บนับร้อยเลยทีเดียว ไทจันยาฮู นายกรัฐมนตรีเมลรอนเมอ เพื่อตรวจสอบพื้นที่นะคะ เนื่องจากมีชาวยิวนิกายออร์ทอดอกซ์ค่ะ ระหว่างการร่วมพิธีรักบาโอเบ พิธีนี้จัดขึ้น ชาวยิวที่จัดขึ้นที่เทือกเขาเอลลอน ทางตอนเหนือของอิสราเอล โดยส่งผลให้มีผู้ได้รับบาดเจ็บกว่า 100 คน เมื่อวานนี้ โดยนาย… กล่าวถึงเหตุการณ์ดังกล่าวว่าเป็นโคกค จะร่วมสวดมนต์ให้กับผู้ที่เสียชีวิตรวมตัวประกอบพิธีทางศาสนามีขึ้นทั้ง ๆ ที่มีการเตือนเรื่องของการคุมระยะห่างทางสังคมเพื่อป้องกันการแพร่ระบาด ทางการสั่งงดจัดพิธีเพราะควบคุม COVID-19 และปีนี้ก็มีการอนุญาตให้จัดงานได้ เนื่องจากอิสราเอลประสบความสำเร็จเรื่องของการฉีดวัคซีนด้าน COVID-19 ให้กับประชาชนนั้น แต่ก็ยังขอความร่วมมือนะคะ ห้ปฏิบัติตามความป้องกัน // ยังอยู่กันที่ข่าวต่างประเทศนะครับ พูดถึงในเรื่องของนวัตกรรมเทคโนโลยีต่าง ๆ ครับ มีหุ่นยนต์ดูดฝุ่นแล้ว มีรถที่ขับสามารุหวีผมให้กับคนไข้เป็นการส่วนตัวได้ครับ ที่มหาวิทยาลัย 2 แห่งนะครับ ในสหรัฐอเมริการ่วมกันสร้างหุ่นยนต์อัตโนมัติที่จะคอยช่วยเหลือและอำนวยความสะดวกผู้ป่วย ได้ร่วมกันพัฒนาหุ่นยนต์ออกแรงหวีผมให้กับผู้ป่วย ซึ่งห่นยนต์ดังกล่าวได้รับติดตั้งระบบหวีแปรงผมที่ทำงานด้วยระบบเซนเซอร์ มีการติดตั้งกล้องที่ตัวแขนกล ซึ่งสามารถทำให้เส้นผมของผู้ป่วยได้ จะทำให้ระบบสามารถแปรงผมได้อย่างเหมาะสมและแม่นยำมากยิ่งขึ้น จากการทดลองนะครับ จากวิกผมหลายทรงเลย ปรากฏว่าแขนกลดังกล่าวนี้นะครับ ได้หวีทรงผมต่าง ๆ ได้อย่างอ่อนโดยนและแม่นยำ กล่าวว่าในปัจจุบันนะครับ พยาบาลได้ใช้เวลา 18-40 เปอร์เซ็นต์ ไปกับเรื่องการดูแลเรื่องส่วนตัวของผู้ป่วย ดังนั้นนะครับ ทางผู้พัฒนาหวังว่าการพัฒนาหุ่นยนต์เหล่านี้แบ่งเบางานของบุคลากรทางการแพทย์จริง ๆ แล้วผู้ป่วยหลาย ๆ คน โดยเฉพาะผู้หญิงนะคะ ยังคงห่วงความสวยความงาม ทำให้กำลังใจดีขึ้นในการรักษาตัว มีหุ่นยนต์แบบนี้จะทำให้กำลังใจของผู้ปวมาอีกเรื่องหนึ่งไปที่ญี่ปุ่น เรื่องเทคโนโลยีต้องยกห้เขา ล่าสุดเองนี่ บริษัทพัฒนาภูมิทัศน์ของญี่ปุ่นเขาจำลองผังเมืองของโตเกียวด้วย 3 มิติ บริษัท โมริ บิวดิง แล้วก็ปรับปรุงภูมิทัศ ด้วยโมเดล 3 มิตินะคะ โดยมีสเกล 1 ต่อ 1,000 เนื่องจากกรุงโตเกียวต้องการปรับปรุงโครงสร้างของเมือง เพื่อที่จะให้ประชาชนเข้าถึงได้ ป้องกันภัยพิบัติจากธรรมชาติได้ดียิ่งขึ้น โมเดลเมืองจำลองโดย 3 มิตินี้นะคะ สร้างขึ้นในปี 2562 ซึ่งครอบคลุมพื้นที่ของกรุงโตเกียวไว้ทั้งหมดเลยนะคะ เครื่องฉายโปเจคเตอร์ไม่ว่าจะเป็นเรื่องของระดับน้ำทะเลและรถไฟที่วิ่งผ่านทั้ง 13 เขตย่านใจกลางเมือง ทั้งนี้ทางบริษัทกำลังอัปเดตข้อมูลต่าง ๆ นะคะ เพื่อที่ว่าจะเป็นประโยชน์ให้ของการวางแผนป้องกันภัยพิบัติในภายภาคหน้า และเพิ่มโมเดลตึกสูงระฟ้าที่ตั้งตระหงจริง ๆ แล้วกรุงโตเกียวเป็นผังเมืองที่น่าการชื่นชมนะคะ การทำแบบนี้ก็จะได้ง่ายขึ้น เดี๋ยวรอเปิดประเทศไปเที่ยวกับครับพี่ทิพย์ มาติดตามกันที่ข่าวของคนดังนะครับ กับวงการภาพยกับช่วงของ Etanment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ข่าวเช้าช่อง 5 สุดสัปดาห์ วันที่ 1 พ.ค.64</dc:title>
  <dc:creator/>
  <cp:keywords/>
  <dcterms:created xsi:type="dcterms:W3CDTF">2021-05-31T04:32:42Z</dcterms:created>
  <dcterms:modified xsi:type="dcterms:W3CDTF">2021-05-31T04:3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31 พฤษภาคม 2564 เวลา 09.50 น.</vt:lpwstr>
  </property>
  <property fmtid="{D5CDD505-2E9C-101B-9397-08002B2CF9AE}" pid="3" name="subtitle">
    <vt:lpwstr/>
  </property>
</Properties>
</file>